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Default="008E3931">
      <w:pPr>
        <w:spacing w:after="0" w:line="259" w:lineRule="auto"/>
        <w:ind w:left="767" w:firstLine="0"/>
        <w:jc w:val="center"/>
      </w:pPr>
      <w:r>
        <w:t xml:space="preserve"> </w:t>
      </w:r>
    </w:p>
    <w:p w:rsidR="000922AE" w:rsidRPr="009F161C" w:rsidRDefault="008E3931">
      <w:pPr>
        <w:spacing w:after="0" w:line="259" w:lineRule="auto"/>
        <w:ind w:left="767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>
      <w:pPr>
        <w:spacing w:after="0" w:line="259" w:lineRule="auto"/>
        <w:ind w:left="767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 w:rsidP="00C7333C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 w:rsidP="00C7333C">
      <w:pPr>
        <w:spacing w:after="0" w:line="259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WEST POINT CITY </w:t>
      </w:r>
    </w:p>
    <w:p w:rsidR="000922AE" w:rsidRPr="009F161C" w:rsidRDefault="008E3931" w:rsidP="00C7333C">
      <w:pPr>
        <w:spacing w:after="0" w:line="259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NOTICE OF PUBLIC HEARING </w:t>
      </w:r>
    </w:p>
    <w:p w:rsidR="000922AE" w:rsidRPr="009F161C" w:rsidRDefault="008E3931" w:rsidP="00C7333C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2AE" w:rsidRPr="009F161C" w:rsidRDefault="008E3931" w:rsidP="00C7333C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333C" w:rsidRPr="009F161C" w:rsidRDefault="009F161C" w:rsidP="000222DE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ice is hereby given</w:t>
      </w:r>
      <w:r w:rsidR="008E3931" w:rsidRPr="009F161C">
        <w:rPr>
          <w:rFonts w:ascii="Times New Roman" w:hAnsi="Times New Roman" w:cs="Times New Roman"/>
          <w:sz w:val="24"/>
          <w:szCs w:val="24"/>
        </w:rPr>
        <w:t xml:space="preserve"> that on </w:t>
      </w:r>
      <w:r w:rsidR="001B12A5">
        <w:rPr>
          <w:rFonts w:ascii="Times New Roman" w:hAnsi="Times New Roman" w:cs="Times New Roman"/>
          <w:sz w:val="24"/>
          <w:szCs w:val="24"/>
        </w:rPr>
        <w:t>December 8</w:t>
      </w:r>
      <w:r w:rsidR="000222DE">
        <w:rPr>
          <w:rFonts w:ascii="Times New Roman" w:hAnsi="Times New Roman" w:cs="Times New Roman"/>
          <w:sz w:val="24"/>
          <w:szCs w:val="24"/>
        </w:rPr>
        <w:t>,</w:t>
      </w:r>
      <w:r w:rsidRPr="009F161C">
        <w:rPr>
          <w:rFonts w:ascii="Times New Roman" w:hAnsi="Times New Roman" w:cs="Times New Roman"/>
          <w:sz w:val="24"/>
          <w:szCs w:val="24"/>
        </w:rPr>
        <w:t xml:space="preserve"> 2022,</w:t>
      </w:r>
      <w:r w:rsidR="008E3931" w:rsidRPr="009F161C">
        <w:rPr>
          <w:rFonts w:ascii="Times New Roman" w:hAnsi="Times New Roman" w:cs="Times New Roman"/>
          <w:sz w:val="24"/>
          <w:szCs w:val="24"/>
        </w:rPr>
        <w:t xml:space="preserve"> the West Point City Planning Commission will hold </w:t>
      </w:r>
      <w:r w:rsidR="000222DE">
        <w:rPr>
          <w:rFonts w:ascii="Times New Roman" w:hAnsi="Times New Roman" w:cs="Times New Roman"/>
          <w:sz w:val="24"/>
          <w:szCs w:val="24"/>
        </w:rPr>
        <w:t xml:space="preserve">a </w:t>
      </w:r>
      <w:r w:rsidR="008E3931" w:rsidRPr="009F161C">
        <w:rPr>
          <w:rFonts w:ascii="Times New Roman" w:hAnsi="Times New Roman" w:cs="Times New Roman"/>
          <w:sz w:val="24"/>
          <w:szCs w:val="24"/>
        </w:rPr>
        <w:t>public hearing at 3200 West 300 North, West Point City, UT beginning at 7:00 PM</w:t>
      </w:r>
      <w:r w:rsidR="00761FDD">
        <w:rPr>
          <w:rFonts w:ascii="Times New Roman" w:hAnsi="Times New Roman" w:cs="Times New Roman"/>
          <w:sz w:val="24"/>
          <w:szCs w:val="24"/>
        </w:rPr>
        <w:t>. The public hearing will be</w:t>
      </w:r>
      <w:r w:rsidR="008E3931" w:rsidRPr="009F161C">
        <w:rPr>
          <w:rFonts w:ascii="Times New Roman" w:hAnsi="Times New Roman" w:cs="Times New Roman"/>
          <w:sz w:val="24"/>
          <w:szCs w:val="24"/>
        </w:rPr>
        <w:t xml:space="preserve"> to discuss and hear public comment </w:t>
      </w:r>
      <w:r w:rsidR="009A2A47">
        <w:rPr>
          <w:rFonts w:ascii="Times New Roman" w:hAnsi="Times New Roman" w:cs="Times New Roman"/>
          <w:sz w:val="24"/>
          <w:szCs w:val="24"/>
        </w:rPr>
        <w:t xml:space="preserve">pertaining to changes </w:t>
      </w:r>
      <w:r w:rsidR="00761FDD">
        <w:rPr>
          <w:rFonts w:ascii="Times New Roman" w:hAnsi="Times New Roman" w:cs="Times New Roman"/>
          <w:sz w:val="24"/>
          <w:szCs w:val="24"/>
        </w:rPr>
        <w:t xml:space="preserve">to the </w:t>
      </w:r>
      <w:proofErr w:type="gramStart"/>
      <w:r w:rsidR="00761FDD">
        <w:rPr>
          <w:rFonts w:ascii="Times New Roman" w:hAnsi="Times New Roman" w:cs="Times New Roman"/>
          <w:sz w:val="24"/>
          <w:szCs w:val="24"/>
        </w:rPr>
        <w:t>Moderate Income</w:t>
      </w:r>
      <w:proofErr w:type="gramEnd"/>
      <w:r w:rsidR="00761FDD">
        <w:rPr>
          <w:rFonts w:ascii="Times New Roman" w:hAnsi="Times New Roman" w:cs="Times New Roman"/>
          <w:sz w:val="24"/>
          <w:szCs w:val="24"/>
        </w:rPr>
        <w:t xml:space="preserve"> Housing Plan, an element of the West Point General Plan. </w:t>
      </w:r>
    </w:p>
    <w:p w:rsidR="009007A0" w:rsidRPr="009F161C" w:rsidRDefault="009007A0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9F161C">
        <w:rPr>
          <w:rFonts w:ascii="Times New Roman" w:hAnsi="Times New Roman" w:cs="Times New Roman"/>
          <w:sz w:val="24"/>
          <w:szCs w:val="24"/>
        </w:rPr>
        <w:t>All interested parties are encouraged to attend and express their opinion on the matter.  To review documentation related to the above hearing, contact West Point City Hall at 801-776</w:t>
      </w:r>
      <w:r w:rsidR="009F161C" w:rsidRPr="009F161C">
        <w:rPr>
          <w:rFonts w:ascii="Times New Roman" w:hAnsi="Times New Roman" w:cs="Times New Roman"/>
          <w:sz w:val="24"/>
          <w:szCs w:val="24"/>
        </w:rPr>
        <w:t>-</w:t>
      </w:r>
      <w:r w:rsidRPr="009F161C">
        <w:rPr>
          <w:rFonts w:ascii="Times New Roman" w:hAnsi="Times New Roman" w:cs="Times New Roman"/>
          <w:sz w:val="24"/>
          <w:szCs w:val="24"/>
        </w:rPr>
        <w:t>0970.</w:t>
      </w:r>
      <w:bookmarkStart w:id="0" w:name="_GoBack"/>
      <w:bookmarkEnd w:id="0"/>
      <w:r w:rsidRPr="009F161C">
        <w:rPr>
          <w:rFonts w:ascii="Times New Roman" w:hAnsi="Times New Roman" w:cs="Times New Roman"/>
          <w:sz w:val="24"/>
          <w:szCs w:val="24"/>
        </w:rPr>
        <w:t xml:space="preserve">  If you need special accommodations to participate in the meeting, please call West Point City at least twenty-four (24) hours prior to the meeting at 801-776-0970. </w:t>
      </w:r>
    </w:p>
    <w:p w:rsidR="008E3931" w:rsidRPr="009F161C" w:rsidRDefault="008E3931" w:rsidP="00C7333C">
      <w:pPr>
        <w:spacing w:after="0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 w:rsidP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Pr="009F161C" w:rsidRDefault="008E3931">
      <w:pPr>
        <w:spacing w:after="0" w:line="259" w:lineRule="auto"/>
        <w:ind w:left="72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8E3931" w:rsidRDefault="008E3931">
      <w:pPr>
        <w:spacing w:after="0" w:line="259" w:lineRule="auto"/>
        <w:ind w:left="720" w:firstLine="0"/>
        <w:jc w:val="left"/>
      </w:pPr>
    </w:p>
    <w:p w:rsidR="008E3931" w:rsidRDefault="008E3931">
      <w:pPr>
        <w:spacing w:after="0" w:line="259" w:lineRule="auto"/>
        <w:ind w:left="720" w:firstLine="0"/>
        <w:jc w:val="left"/>
      </w:pPr>
    </w:p>
    <w:sectPr w:rsidR="008E3931" w:rsidSect="008E3931">
      <w:headerReference w:type="default" r:id="rId7"/>
      <w:pgSz w:w="12240" w:h="15840"/>
      <w:pgMar w:top="1440" w:right="1435" w:bottom="1440" w:left="1440" w:header="63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3931" w:rsidRDefault="008E3931" w:rsidP="008E3931">
      <w:pPr>
        <w:spacing w:after="0" w:line="240" w:lineRule="auto"/>
      </w:pPr>
      <w:r>
        <w:separator/>
      </w:r>
    </w:p>
  </w:endnote>
  <w:endnote w:type="continuationSeparator" w:id="0">
    <w:p w:rsidR="008E3931" w:rsidRDefault="008E3931" w:rsidP="008E3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3931" w:rsidRDefault="008E3931" w:rsidP="008E3931">
      <w:pPr>
        <w:spacing w:after="0" w:line="240" w:lineRule="auto"/>
      </w:pPr>
      <w:r>
        <w:separator/>
      </w:r>
    </w:p>
  </w:footnote>
  <w:footnote w:type="continuationSeparator" w:id="0">
    <w:p w:rsidR="008E3931" w:rsidRDefault="008E3931" w:rsidP="008E39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</w:rPr>
    </w:pPr>
    <w:r w:rsidRPr="009E6AAC">
      <w:rPr>
        <w:rFonts w:asciiTheme="minorHAnsi" w:hAnsiTheme="minorHAnsi"/>
        <w:noProof/>
        <w:color w:val="255692"/>
      </w:rPr>
      <w:drawing>
        <wp:anchor distT="0" distB="0" distL="114300" distR="114300" simplePos="0" relativeHeight="251661312" behindDoc="0" locked="0" layoutInCell="1" allowOverlap="1" wp14:anchorId="630AB44E" wp14:editId="2CB3F811">
          <wp:simplePos x="0" y="0"/>
          <wp:positionH relativeFrom="column">
            <wp:posOffset>-293428</wp:posOffset>
          </wp:positionH>
          <wp:positionV relativeFrom="paragraph">
            <wp:posOffset>-106623</wp:posOffset>
          </wp:positionV>
          <wp:extent cx="1944269" cy="1502211"/>
          <wp:effectExtent l="0" t="0" r="0" b="3175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 WP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6617" cy="1534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</w:rPr>
    </w:pP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3200 West 300 North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West Point, UT 84015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PH: 801.776.0970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FAX: 801.525.9150</w:t>
    </w:r>
  </w:p>
  <w:p w:rsidR="008E3931" w:rsidRPr="008E3931" w:rsidRDefault="008E3931" w:rsidP="008E3931">
    <w:pPr>
      <w:pStyle w:val="Header"/>
      <w:spacing w:line="276" w:lineRule="auto"/>
      <w:jc w:val="right"/>
      <w:rPr>
        <w:rFonts w:asciiTheme="minorHAnsi" w:hAnsiTheme="minorHAnsi"/>
        <w:color w:val="255692"/>
        <w:sz w:val="20"/>
      </w:rPr>
    </w:pPr>
    <w:r w:rsidRPr="008E3931">
      <w:rPr>
        <w:rFonts w:asciiTheme="minorHAnsi" w:hAnsiTheme="minorHAnsi"/>
        <w:color w:val="255692"/>
        <w:sz w:val="20"/>
      </w:rPr>
      <w:t>www.westpointcity.org</w:t>
    </w:r>
  </w:p>
  <w:p w:rsidR="008E3931" w:rsidRDefault="008E3931" w:rsidP="008E3931">
    <w:pPr>
      <w:pStyle w:val="Header"/>
      <w:ind w:left="0"/>
    </w:pPr>
    <w:r w:rsidRPr="008E3931">
      <w:rPr>
        <w:rFonts w:asciiTheme="minorHAnsi" w:hAnsiTheme="minorHAnsi"/>
        <w:noProof/>
        <w:color w:val="255692"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28C940" wp14:editId="4BBD55CB">
              <wp:simplePos x="0" y="0"/>
              <wp:positionH relativeFrom="column">
                <wp:posOffset>-493395</wp:posOffset>
              </wp:positionH>
              <wp:positionV relativeFrom="page">
                <wp:posOffset>1853726</wp:posOffset>
              </wp:positionV>
              <wp:extent cx="6903720" cy="8890"/>
              <wp:effectExtent l="0" t="0" r="30480" b="2921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3720" cy="8890"/>
                      </a:xfrm>
                      <a:prstGeom prst="line">
                        <a:avLst/>
                      </a:prstGeom>
                      <a:ln w="19050">
                        <a:solidFill>
                          <a:srgbClr val="2556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E3719E8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38.85pt,145.95pt" to="504.75pt,14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" strokecolor="#255692" strokeweight="1.5pt">
              <v:stroke joinstyle="miter"/>
              <w10:wrap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20080E"/>
    <w:multiLevelType w:val="hybridMultilevel"/>
    <w:tmpl w:val="3BBE30C0"/>
    <w:lvl w:ilvl="0" w:tplc="726AE74E">
      <w:start w:val="1403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MLI0tTCztLQwMbdQ0lEKTi0uzszPAykwqgUAxHB1ZiwAAAA="/>
  </w:docVars>
  <w:rsids>
    <w:rsidRoot w:val="000922AE"/>
    <w:rsid w:val="000222DE"/>
    <w:rsid w:val="0006448B"/>
    <w:rsid w:val="000922AE"/>
    <w:rsid w:val="001B12A5"/>
    <w:rsid w:val="002C09C7"/>
    <w:rsid w:val="0042171A"/>
    <w:rsid w:val="006D6795"/>
    <w:rsid w:val="00761FDD"/>
    <w:rsid w:val="00812F21"/>
    <w:rsid w:val="008E3931"/>
    <w:rsid w:val="009007A0"/>
    <w:rsid w:val="009A2A47"/>
    <w:rsid w:val="009F161C"/>
    <w:rsid w:val="00B052E6"/>
    <w:rsid w:val="00C7333C"/>
    <w:rsid w:val="00ED2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76D0B5A"/>
  <w15:docId w15:val="{E82E7032-E54B-47DA-BCFB-8D4A7FB27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49" w:lineRule="auto"/>
      <w:ind w:left="726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E3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E393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E3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931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9F16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Rogers</dc:creator>
  <cp:keywords/>
  <cp:lastModifiedBy>Bryn MacDonald</cp:lastModifiedBy>
  <cp:revision>2</cp:revision>
  <cp:lastPrinted>2021-10-15T16:01:00Z</cp:lastPrinted>
  <dcterms:created xsi:type="dcterms:W3CDTF">2022-11-28T19:13:00Z</dcterms:created>
  <dcterms:modified xsi:type="dcterms:W3CDTF">2022-11-28T19:13:00Z</dcterms:modified>
</cp:coreProperties>
</file>